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2341" w:rsidRDefault="007C2DE7">
      <w:pPr>
        <w:pStyle w:val="Title"/>
      </w:pPr>
      <w:r>
        <w:t>A Novel Approach to Synthesize the Evidence on Analgesic Adjuvants for Postoperative P</w:t>
      </w:r>
      <w:r w:rsidR="00B42996">
        <w:t>ain</w:t>
      </w:r>
    </w:p>
    <w:p w:rsidR="00272341" w:rsidRDefault="00272341">
      <w:pPr>
        <w:pStyle w:val="FirstParagraph"/>
      </w:pPr>
    </w:p>
    <w:p w:rsidR="00272341" w:rsidRDefault="00B42996">
      <w:pPr>
        <w:pStyle w:val="Heading5"/>
      </w:pPr>
      <w:bookmarkStart w:id="0" w:name="authors"/>
      <w:bookmarkEnd w:id="0"/>
      <w:r>
        <w:t>Authors</w:t>
      </w:r>
    </w:p>
    <w:p w:rsidR="00272341" w:rsidRDefault="00B42996">
      <w:pPr>
        <w:pStyle w:val="FirstParagraph"/>
      </w:pPr>
      <w:r>
        <w:t>Michael H. Andreae, M.D., Department of Anesthesiology &amp; Perioperative Medicine, H187, Penn State Health Milton S. Hershey Medical Center, Penn State College of Medicine, Hershey. PA</w:t>
      </w:r>
    </w:p>
    <w:p w:rsidR="00272341" w:rsidRDefault="00B42996">
      <w:pPr>
        <w:pStyle w:val="BodyText"/>
      </w:pPr>
      <w:r>
        <w:t>Nathan L Pace, MD., MStat., Department of Anesthesiology, University of Utah, Salt Lake City, UT</w:t>
      </w:r>
    </w:p>
    <w:p w:rsidR="00272341" w:rsidRDefault="00B42996">
      <w:pPr>
        <w:pStyle w:val="Heading5"/>
      </w:pPr>
      <w:bookmarkStart w:id="1" w:name="corresponding-author"/>
      <w:bookmarkEnd w:id="1"/>
      <w:r>
        <w:t>Corresponding author:</w:t>
      </w:r>
    </w:p>
    <w:p w:rsidR="00272341" w:rsidRDefault="00B42996">
      <w:pPr>
        <w:pStyle w:val="FirstParagraph"/>
      </w:pPr>
      <w:r>
        <w:t xml:space="preserve">Michael Andreae, MD, Address: Department of Anesthesiology, Department of Anesthesiology, Penn State Health Milton S. Hershey Medical Center, 500 University Drive, Hershey. PA 17033, Tel: +1 (717) 531 6140, Email: </w:t>
      </w:r>
      <w:hyperlink r:id="rId8">
        <w:r>
          <w:rPr>
            <w:rStyle w:val="Hyperlink"/>
          </w:rPr>
          <w:t>mandreae@pennstatehealth.psu.edu</w:t>
        </w:r>
      </w:hyperlink>
    </w:p>
    <w:p w:rsidR="00272341" w:rsidRDefault="00B42996">
      <w:pPr>
        <w:pStyle w:val="Heading5"/>
      </w:pPr>
      <w:bookmarkStart w:id="2" w:name="acknowledgement"/>
      <w:bookmarkEnd w:id="2"/>
      <w:r>
        <w:t>Acknowledgement</w:t>
      </w:r>
    </w:p>
    <w:p w:rsidR="00272341" w:rsidRDefault="00B42996">
      <w:pPr>
        <w:pStyle w:val="FirstParagraph"/>
      </w:pPr>
      <w:r>
        <w:t>We would like to acknowledge Doleman et al for providing the data to generate the figures.</w:t>
      </w:r>
    </w:p>
    <w:p w:rsidR="00272341" w:rsidRDefault="00B42996">
      <w:pPr>
        <w:pStyle w:val="Heading5"/>
      </w:pPr>
      <w:bookmarkStart w:id="3" w:name="conflicts-of-interest-none"/>
      <w:bookmarkEnd w:id="3"/>
      <w:r>
        <w:t>Conflicts of Interest: None</w:t>
      </w:r>
    </w:p>
    <w:p w:rsidR="00DB7C1A" w:rsidRPr="00DB7C1A" w:rsidRDefault="00DB7C1A" w:rsidP="00DB7C1A">
      <w:pPr>
        <w:pStyle w:val="BodyText"/>
      </w:pPr>
      <w:bookmarkStart w:id="4" w:name="_GoBack"/>
      <w:bookmarkEnd w:id="4"/>
      <w:r w:rsidRPr="00DB7C1A">
        <w:t>Number of words in this</w:t>
      </w:r>
      <w:r>
        <w:t xml:space="preserve"> Editorial (1598), Figures (2)</w:t>
      </w:r>
    </w:p>
    <w:p w:rsidR="00272341" w:rsidRDefault="00B42996">
      <w:pPr>
        <w:pStyle w:val="Heading5"/>
      </w:pPr>
      <w:bookmarkStart w:id="5" w:name="keywords"/>
      <w:bookmarkEnd w:id="5"/>
      <w:r>
        <w:t>Keywords:</w:t>
      </w:r>
    </w:p>
    <w:p w:rsidR="00272341" w:rsidRDefault="00B42996">
      <w:pPr>
        <w:pStyle w:val="FirstParagraph"/>
      </w:pPr>
      <w:r>
        <w:t>analgesic adjuvants, postoperative pain, evidence synthesis, meta-regression, Bayesian statistics</w:t>
      </w:r>
    </w:p>
    <w:p w:rsidR="00272341" w:rsidRDefault="00272341">
      <w:pPr>
        <w:pStyle w:val="BodyText"/>
      </w:pPr>
    </w:p>
    <w:p w:rsidR="00272341" w:rsidRDefault="00272341">
      <w:pPr>
        <w:pStyle w:val="BodyText"/>
      </w:pPr>
    </w:p>
    <w:p w:rsidR="00272341" w:rsidRDefault="00B42996">
      <w:pPr>
        <w:pStyle w:val="Heading1"/>
      </w:pPr>
      <w:bookmarkStart w:id="6" w:name="editorial-text"/>
      <w:bookmarkEnd w:id="6"/>
      <w:r>
        <w:lastRenderedPageBreak/>
        <w:t>Editorial Text</w:t>
      </w:r>
    </w:p>
    <w:p w:rsidR="00272341" w:rsidRDefault="00B42996">
      <w:pPr>
        <w:pStyle w:val="FirstParagraph"/>
      </w:pPr>
      <w:r>
        <w:t>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1</w:t>
      </w:r>
      <w:r>
        <w:t>.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rsidR="00272341" w:rsidRDefault="00B42996">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w:t>
      </w:r>
      <w:r>
        <w:lastRenderedPageBreak/>
        <w:t>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rsidR="00272341" w:rsidRDefault="00B42996">
      <w:pPr>
        <w:pStyle w:val="BodyText"/>
      </w:pPr>
      <w:r>
        <w:t>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1</w:t>
      </w:r>
      <w:r>
        <w:t xml:space="preserve"> found only one single RCT investigating the effect of intravenous acetaminophen. This poses a significant challenge to any evidence-based approach to procedure-specific postoperative pain management.</w:t>
      </w:r>
    </w:p>
    <w:p w:rsidR="00272341" w:rsidRDefault="00B42996">
      <w:pPr>
        <w:pStyle w:val="BodyText"/>
      </w:pPr>
      <w:r>
        <w:t xml:space="preserve">For studies investigating adjuvants for improved postoperative pain control, the effect estimate is the mean difference in morphine dose between those receiving and those </w:t>
      </w:r>
      <w:r>
        <w:lastRenderedPageBreak/>
        <w:t>not receiving the adjuvant. The mean dose of those not receiving the adjuvant can be considered to be the baseline risk for pain. Doleman et al.</w:t>
      </w:r>
      <w:r>
        <w:rPr>
          <w:vertAlign w:val="superscript"/>
        </w:rPr>
        <w:t>1</w:t>
      </w:r>
      <w:r>
        <w:t xml:space="preserve"> used Bayesian hierarchical meta-regression modeling adapted to requirements of such evidence synthesis</w:t>
      </w:r>
      <w:r>
        <w:rPr>
          <w:vertAlign w:val="superscript"/>
        </w:rPr>
        <w:t>3</w:t>
      </w:r>
      <w:r>
        <w:t>.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rsidR="00272341" w:rsidRDefault="00B42996">
      <w:pPr>
        <w:pStyle w:val="BodyText"/>
      </w:pPr>
      <w:r>
        <w:t>Doleman et al.</w:t>
      </w:r>
      <w:r>
        <w:rPr>
          <w:vertAlign w:val="superscript"/>
        </w:rPr>
        <w:t>1</w:t>
      </w:r>
      <w:r>
        <w:t xml:space="preserve"> found 25 RCTs investigating intravenous acetaminophen for postoperative pain control. In Figure 1, a classical forest plot is shown, ordered by surgical interventions.</w:t>
      </w:r>
      <w:r w:rsidR="00157B7E" w:rsidRPr="00157B7E">
        <w:rPr>
          <w:rStyle w:val="FootnoteReference"/>
        </w:rPr>
        <w:footnoteReference w:customMarkFollows="1" w:id="1"/>
        <w:sym w:font="Symbol" w:char="F0A7"/>
      </w:r>
      <w:r>
        <w:t xml:space="preserve"> The 25 RCTs have different effect sizes; the results are inconsistent, varying widely even within the same surgery.</w:t>
      </w:r>
    </w:p>
    <w:p w:rsidR="00272341" w:rsidRDefault="00B42996">
      <w:pPr>
        <w:pStyle w:val="BodyText"/>
      </w:pPr>
      <w:r>
        <w:t>In Figure 2, a schematic of the acetaminophen subplot of Doleman's Figure 2</w:t>
      </w:r>
      <w:r>
        <w:rPr>
          <w:vertAlign w:val="superscript"/>
        </w:rPr>
        <w:t>1</w:t>
      </w:r>
      <w:r>
        <w:t xml:space="preserve"> is rendered.</w:t>
      </w:r>
      <w:r w:rsidR="00157B7E" w:rsidRPr="00157B7E">
        <w:rPr>
          <w:rStyle w:val="FootnoteReference"/>
        </w:rPr>
        <w:footnoteReference w:customMarkFollows="1" w:id="2"/>
        <w:sym w:font="Symbol" w:char="F0A8"/>
      </w:r>
      <w:r>
        <w:t xml:space="preserve"> 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w:t>
      </w:r>
      <w:r>
        <w:lastRenderedPageBreak/>
        <w:t>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rsidR="00272341" w:rsidRDefault="00B42996">
      <w:pPr>
        <w:pStyle w:val="BodyText"/>
      </w:pPr>
      <w:r>
        <w:t>Doleman et al.</w:t>
      </w:r>
      <w:r>
        <w:rPr>
          <w:vertAlign w:val="superscript"/>
        </w:rPr>
        <w:t>1</w:t>
      </w:r>
      <w:r>
        <w:t xml:space="preserve"> propose that this is true for all analgesic adjuvants across all populations, for all surgical interventions, as shown in the other subplots of Doleman’s Figure 2</w:t>
      </w:r>
      <w:r>
        <w:rPr>
          <w:vertAlign w:val="superscript"/>
        </w:rPr>
        <w:t>1</w:t>
      </w:r>
      <w:r>
        <w:t>. This contradicts the dominant paradigm of procedure-specific postoperative pain control. What is more, Doleman et al.</w:t>
      </w:r>
      <w:r>
        <w:rPr>
          <w:vertAlign w:val="superscript"/>
        </w:rPr>
        <w:t>1</w:t>
      </w:r>
      <w:r>
        <w:t xml:space="preserve"> 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rsidR="00272341" w:rsidRDefault="00B42996">
      <w:pPr>
        <w:pStyle w:val="BodyText"/>
      </w:pPr>
      <w:r>
        <w:t>Doleman et al.</w:t>
      </w:r>
      <w:r>
        <w:rPr>
          <w:vertAlign w:val="superscript"/>
        </w:rPr>
        <w:t>1</w:t>
      </w:r>
      <w:r>
        <w:t xml:space="preserve"> 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1</w:t>
      </w:r>
      <w:r>
        <w:t xml:space="preserve"> provided software code, data and model details. They used very weak prior assumptions and in their sensitivity analysis found their results to be robust. They made their Bayesian approach transparent, sound and trustworthy.</w:t>
      </w:r>
    </w:p>
    <w:p w:rsidR="00272341" w:rsidRDefault="00B42996">
      <w:pPr>
        <w:pStyle w:val="BodyText"/>
      </w:pPr>
      <w:r>
        <w:lastRenderedPageBreak/>
        <w:t>Based on their previous work</w:t>
      </w:r>
      <w:r>
        <w:rPr>
          <w:vertAlign w:val="superscript"/>
        </w:rPr>
        <w:t>7</w:t>
      </w:r>
      <w:r>
        <w:t>, they speculated that baseline risk might better explain variability. Baseline risk for pain may modify the treatment effect of analgesic adjuvants as a proxy for unmeasured patient-level characteristics</w:t>
      </w:r>
      <w:r>
        <w:rPr>
          <w:vertAlign w:val="superscript"/>
        </w:rPr>
        <w:t>7</w:t>
      </w:r>
      <w:r>
        <w:t>.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1</w:t>
      </w:r>
      <w:r>
        <w:t xml:space="preserve">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1</w:t>
      </w:r>
      <w:r>
        <w:t xml:space="preserve"> 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1</w:t>
      </w:r>
      <w:r>
        <w:t xml:space="preserve"> provide a league table of efficacy of analgesic adjuvants.</w:t>
      </w:r>
    </w:p>
    <w:p w:rsidR="00272341" w:rsidRDefault="00B42996">
      <w:pPr>
        <w:pStyle w:val="BodyText"/>
      </w:pPr>
      <w:r>
        <w:t>Doleman et al.</w:t>
      </w:r>
      <w:r>
        <w:rPr>
          <w:vertAlign w:val="superscript"/>
        </w:rPr>
        <w:t>1</w:t>
      </w:r>
      <w:r>
        <w:t xml:space="preserve"> acknowledge the many limitations of their work. Their meta-regression, like any meta-analysis was an ex post observational study, even if it had an a priori </w:t>
      </w:r>
      <w:r>
        <w:lastRenderedPageBreak/>
        <w:t>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rsidR="00272341" w:rsidRDefault="00B42996">
      <w:pPr>
        <w:pStyle w:val="Compact"/>
        <w:numPr>
          <w:ilvl w:val="0"/>
          <w:numId w:val="26"/>
        </w:numPr>
      </w:pPr>
      <w:r>
        <w:t>The range of surgical procedures included in the acetaminophen trials was limited, (see Doleman’s Table 1</w:t>
      </w:r>
      <w:r>
        <w:rPr>
          <w:vertAlign w:val="superscript"/>
        </w:rPr>
        <w:t>1</w:t>
      </w:r>
      <w:r>
        <w:t>).</w:t>
      </w:r>
    </w:p>
    <w:p w:rsidR="00272341" w:rsidRDefault="00B42996">
      <w:pPr>
        <w:pStyle w:val="Compact"/>
        <w:numPr>
          <w:ilvl w:val="0"/>
          <w:numId w:val="26"/>
        </w:numPr>
      </w:pPr>
      <w:r>
        <w:t>The patient mix in the acetaminophen studies are predominantly female.</w:t>
      </w:r>
    </w:p>
    <w:p w:rsidR="00272341" w:rsidRDefault="00B42996">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rsidR="00272341" w:rsidRDefault="00B42996">
      <w:pPr>
        <w:pStyle w:val="Compact"/>
        <w:numPr>
          <w:ilvl w:val="0"/>
          <w:numId w:val="26"/>
        </w:numPr>
      </w:pPr>
      <w:r>
        <w:t>For most adjuvants studied, there was little benefit (almost equal benefit) for studies reporting low baseline consumption, which is evidenced in Figure 2 of Doleman’s article</w:t>
      </w:r>
      <w:r>
        <w:rPr>
          <w:vertAlign w:val="superscript"/>
        </w:rPr>
        <w:t>1</w:t>
      </w:r>
      <w:r>
        <w:t>.</w:t>
      </w:r>
    </w:p>
    <w:p w:rsidR="00272341" w:rsidRDefault="00B42996">
      <w:pPr>
        <w:pStyle w:val="Compact"/>
        <w:numPr>
          <w:ilvl w:val="0"/>
          <w:numId w:val="26"/>
        </w:numPr>
      </w:pPr>
      <w:r>
        <w:t>Finally, the estimates in their regression equation apply to aggregate groups not individual patients.</w:t>
      </w:r>
    </w:p>
    <w:p w:rsidR="00272341" w:rsidRDefault="00B42996">
      <w:pPr>
        <w:pStyle w:val="FirstParagraph"/>
      </w:pPr>
      <w:r>
        <w:t>We and the reader may remain somewhat skeptical and cautious about the approach and inferences suggested by Doleman et al.</w:t>
      </w:r>
      <w:r>
        <w:rPr>
          <w:vertAlign w:val="superscript"/>
        </w:rPr>
        <w:t>1</w:t>
      </w:r>
      <w:r>
        <w:t xml:space="preserve"> Provocative as the novel hypothesis by Doleman et al.</w:t>
      </w:r>
      <w:r>
        <w:rPr>
          <w:vertAlign w:val="superscript"/>
        </w:rPr>
        <w:t>1</w:t>
      </w:r>
      <w:r>
        <w:t xml:space="preserve"> may be, it would afford great utility. It also exemplifies the benefit and potential of novel Bayesian meta-regression approaches to support clinical decision making.</w:t>
      </w:r>
    </w:p>
    <w:p w:rsidR="00272341" w:rsidRDefault="00B42996">
      <w:pPr>
        <w:pStyle w:val="Heading1"/>
      </w:pPr>
      <w:bookmarkStart w:id="7" w:name="figures"/>
      <w:bookmarkEnd w:id="7"/>
      <w:r>
        <w:lastRenderedPageBreak/>
        <w:t>Figures</w:t>
      </w:r>
    </w:p>
    <w:p w:rsidR="00272341" w:rsidRDefault="00B42996">
      <w:pPr>
        <w:pStyle w:val="Heading2"/>
      </w:pPr>
      <w:bookmarkStart w:id="8" w:name="figure-1"/>
      <w:bookmarkEnd w:id="8"/>
      <w:r>
        <w:t>Figure 1</w:t>
      </w:r>
    </w:p>
    <w:p w:rsidR="00272341" w:rsidRDefault="00B42996">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9"/>
                    <a:stretch>
                      <a:fillRect/>
                    </a:stretch>
                  </pic:blipFill>
                  <pic:spPr bwMode="auto">
                    <a:xfrm>
                      <a:off x="0" y="0"/>
                      <a:ext cx="5943600" cy="5343926"/>
                    </a:xfrm>
                    <a:prstGeom prst="rect">
                      <a:avLst/>
                    </a:prstGeom>
                    <a:noFill/>
                    <a:ln w="9525">
                      <a:noFill/>
                      <a:headEnd/>
                      <a:tailEnd/>
                    </a:ln>
                  </pic:spPr>
                </pic:pic>
              </a:graphicData>
            </a:graphic>
          </wp:inline>
        </w:drawing>
      </w:r>
    </w:p>
    <w:p w:rsidR="00272341" w:rsidRDefault="00B42996">
      <w:pPr>
        <w:pStyle w:val="ImageCaption"/>
      </w:pPr>
      <w:r>
        <w:t>Figure 1</w:t>
      </w:r>
    </w:p>
    <w:p w:rsidR="00272341" w:rsidRDefault="00B42996">
      <w:pPr>
        <w:pStyle w:val="Heading3"/>
      </w:pPr>
      <w:bookmarkStart w:id="9" w:name="figure-1-caption"/>
      <w:bookmarkEnd w:id="9"/>
      <w:r>
        <w:t>Figure 1 Caption</w:t>
      </w:r>
    </w:p>
    <w:p w:rsidR="00272341" w:rsidRDefault="00B42996">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w:t>
      </w:r>
      <w:r>
        <w:lastRenderedPageBreak/>
        <w:t>2011). The figure was produced with the Cochrane Collaboration software RevMan (RevMan 2014). The 25 RCTs have inconsistent effects for the drug under investigation (acetaminophen), varying widely even within the same surgery.</w:t>
      </w:r>
    </w:p>
    <w:p w:rsidR="00272341" w:rsidRDefault="00B42996">
      <w:pPr>
        <w:pStyle w:val="Heading2"/>
      </w:pPr>
      <w:bookmarkStart w:id="10" w:name="figure-2"/>
      <w:bookmarkEnd w:id="10"/>
      <w:r>
        <w:t>Figure 2</w:t>
      </w:r>
    </w:p>
    <w:p w:rsidR="00272341" w:rsidRDefault="00B42996">
      <w:pPr>
        <w:pStyle w:val="FirstParagraph"/>
      </w:pPr>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272341" w:rsidRDefault="00B42996">
      <w:pPr>
        <w:pStyle w:val="Heading3"/>
      </w:pPr>
      <w:bookmarkStart w:id="11" w:name="figure-2-caption"/>
      <w:bookmarkEnd w:id="11"/>
      <w:r>
        <w:t>Figure 2 Caption</w:t>
      </w:r>
    </w:p>
    <w:p w:rsidR="00272341" w:rsidRDefault="00B42996">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all studies line up neatly around the blue regression line, </w:t>
      </w:r>
      <w:r>
        <w:lastRenderedPageBreak/>
        <w:t>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rsidR="00272341" w:rsidRDefault="00B42996">
      <w:pPr>
        <w:pStyle w:val="Heading1"/>
      </w:pPr>
      <w:bookmarkStart w:id="12" w:name="references"/>
      <w:bookmarkEnd w:id="12"/>
      <w:r>
        <w:lastRenderedPageBreak/>
        <w:t>References</w:t>
      </w:r>
    </w:p>
    <w:p w:rsidR="00272341" w:rsidRDefault="00B42996">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rsidR="00272341" w:rsidRDefault="00B42996">
      <w:pPr>
        <w:pStyle w:val="Bibliography"/>
      </w:pPr>
      <w:r>
        <w:t xml:space="preserve">2. Kehlet H, Wilkinson RC, Fischer HBJ, Camu F, Prospect Working Group. PROSPECT: evidence-based, procedure-specific postoperative pain management. Best practice &amp; research Clinical anaesthesiology 2007;21:149–59. Available at: </w:t>
      </w:r>
      <w:hyperlink r:id="rId11">
        <w:r>
          <w:rPr>
            <w:rStyle w:val="Hyperlink"/>
          </w:rPr>
          <w:t>http://www.ncbi.nlm.nih.gov/pubmed/17489225</w:t>
        </w:r>
      </w:hyperlink>
      <w:r>
        <w:t>.</w:t>
      </w:r>
    </w:p>
    <w:p w:rsidR="00272341" w:rsidRDefault="00B42996">
      <w:pPr>
        <w:pStyle w:val="Bibliography"/>
      </w:pPr>
      <w:r>
        <w:t xml:space="preserve">3. Sutton AJ, Abrams KR. Bayesian methods in meta-analysis and evidence synthesis. Statistical methods in medical research 2001;10:277–303. Available at: </w:t>
      </w:r>
      <w:hyperlink r:id="rId12">
        <w:r>
          <w:rPr>
            <w:rStyle w:val="Hyperlink"/>
          </w:rPr>
          <w:t>http://journals.sagepub.com/doi/10.1177/096228020101000404 http://www.ncbi.nlm.nih.gov/pubmed/11491414</w:t>
        </w:r>
      </w:hyperlink>
      <w:r>
        <w:t>.</w:t>
      </w:r>
    </w:p>
    <w:p w:rsidR="00272341" w:rsidRDefault="00B42996">
      <w:pPr>
        <w:pStyle w:val="Bibliography"/>
      </w:pPr>
      <w:r>
        <w:t>4. Higgins JPT, Deek JJ. Chapter 7: Selecting studies and collecting data. In: Higgins JPT, Green S, eds. Cochrane handbook for systematic reviews of interventions 5.1.0 [updated march 2011]. Cochrane Collaboration, 2011:Available from www.cochrane–Available from handbook.org.</w:t>
      </w:r>
    </w:p>
    <w:p w:rsidR="00272341" w:rsidRDefault="00B42996">
      <w:pPr>
        <w:pStyle w:val="Bibliography"/>
      </w:pPr>
      <w:r>
        <w:t>5. Review manager (RevMan) [Computer program]. Version 5.3. Copenhagen: The Nordic Cochrane Centre, The Cochrane Collaboration, 2014.</w:t>
      </w:r>
    </w:p>
    <w:p w:rsidR="00272341" w:rsidRDefault="00B42996">
      <w:pPr>
        <w:pStyle w:val="Bibliography"/>
      </w:pPr>
      <w:r>
        <w:t xml:space="preserve">6. R Core Team. R: A language and environment for statistical computing. Vienna, Austria: R Foundation for Statistical Computing, 2013. Available at: </w:t>
      </w:r>
      <w:hyperlink r:id="rId13">
        <w:r>
          <w:rPr>
            <w:rStyle w:val="Hyperlink"/>
          </w:rPr>
          <w:t>http://www.R-project.org</w:t>
        </w:r>
      </w:hyperlink>
      <w:r>
        <w:t>.</w:t>
      </w:r>
    </w:p>
    <w:p w:rsidR="00272341" w:rsidRDefault="00B42996">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 </w:t>
      </w:r>
      <w:hyperlink r:id="rId14">
        <w:r>
          <w:rPr>
            <w:rStyle w:val="Hyperlink"/>
          </w:rPr>
          <w:t>http://doi.wiley.com/10.1002/sim.5539</w:t>
        </w:r>
      </w:hyperlink>
      <w:r>
        <w:t>.</w:t>
      </w:r>
    </w:p>
    <w:sectPr w:rsidR="002723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7775" w:rsidRDefault="001F7775">
      <w:pPr>
        <w:spacing w:after="0"/>
      </w:pPr>
      <w:r>
        <w:separator/>
      </w:r>
    </w:p>
  </w:endnote>
  <w:endnote w:type="continuationSeparator" w:id="0">
    <w:p w:rsidR="001F7775" w:rsidRDefault="001F7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7775" w:rsidRDefault="001F7775">
      <w:r>
        <w:separator/>
      </w:r>
    </w:p>
  </w:footnote>
  <w:footnote w:type="continuationSeparator" w:id="0">
    <w:p w:rsidR="001F7775" w:rsidRDefault="001F7775">
      <w:r>
        <w:continuationSeparator/>
      </w:r>
    </w:p>
  </w:footnote>
  <w:footnote w:id="1">
    <w:p w:rsidR="00157B7E" w:rsidRDefault="00157B7E">
      <w:pPr>
        <w:pStyle w:val="FootnoteText"/>
      </w:pPr>
      <w:r w:rsidRPr="00157B7E">
        <w:rPr>
          <w:rStyle w:val="FootnoteReference"/>
        </w:rPr>
        <w:sym w:font="Symbol" w:char="F0A7"/>
      </w:r>
      <w:r>
        <w:t xml:space="preserve"> The 95% confidence intervals provided by </w:t>
      </w:r>
      <w:proofErr w:type="spellStart"/>
      <w:r>
        <w:t>Doleman</w:t>
      </w:r>
      <w:proofErr w:type="spellEnd"/>
      <w:r>
        <w:t xml:space="preserve">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p>
  </w:footnote>
  <w:footnote w:id="2">
    <w:p w:rsidR="00157B7E" w:rsidRDefault="00157B7E">
      <w:pPr>
        <w:pStyle w:val="FootnoteText"/>
      </w:pPr>
      <w:r w:rsidRPr="00157B7E">
        <w:rPr>
          <w:rStyle w:val="FootnoteReference"/>
        </w:rPr>
        <w:sym w:font="Symbol" w:char="F0A8"/>
      </w:r>
      <w:r>
        <w:t xml:space="preserve"> This figure was generated by a R</w:t>
      </w:r>
      <w:r>
        <w:rPr>
          <w:vertAlign w:val="superscript"/>
        </w:rPr>
        <w:t>6</w:t>
      </w:r>
      <w:r>
        <w:t xml:space="preserve"> statistical software package with data provided by the authors</w:t>
      </w:r>
      <w:r>
        <w:rPr>
          <w:vertAlign w:val="superscript"/>
        </w:rPr>
        <w:t>1</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BA38AA7"/>
    <w:multiLevelType w:val="multilevel"/>
    <w:tmpl w:val="9B023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6710989"/>
    <w:multiLevelType w:val="multilevel"/>
    <w:tmpl w:val="ED42C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2"/>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8"/>
  </w:num>
  <w:num w:numId="22">
    <w:abstractNumId w:val="7"/>
  </w:num>
  <w:num w:numId="23">
    <w:abstractNumId w:val="9"/>
  </w:num>
  <w:num w:numId="24">
    <w:abstractNumId w:val="14"/>
  </w:num>
  <w:num w:numId="25">
    <w:abstractNumId w:val="4"/>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692F"/>
    <w:rsid w:val="00157B7E"/>
    <w:rsid w:val="001F7775"/>
    <w:rsid w:val="00272341"/>
    <w:rsid w:val="004E29B3"/>
    <w:rsid w:val="00590D07"/>
    <w:rsid w:val="00784D58"/>
    <w:rsid w:val="007C2DE7"/>
    <w:rsid w:val="008D6863"/>
    <w:rsid w:val="00B42996"/>
    <w:rsid w:val="00B86B75"/>
    <w:rsid w:val="00BC48D5"/>
    <w:rsid w:val="00C36279"/>
    <w:rsid w:val="00DB7C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68E5B"/>
  <w15:docId w15:val="{431679A1-728C-4738-B6F7-76CAE8AC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reae@pennstatehealth.psu.edu" TargetMode="External"/><Relationship Id="rId13"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s.sagepub.com/doi/10.1177/096228020101000404%20http://www.ncbi.nlm.nih.gov/pubmed/1149141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1748922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BA1C4BB-2015-4580-8053-0C6CDE160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 novel approach to synthesize the evidence on analgesic adjuvants for postoperative pain</vt:lpstr>
    </vt:vector>
  </TitlesOfParts>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Michael Andreae</dc:creator>
  <cp:lastModifiedBy>Michael Andreae</cp:lastModifiedBy>
  <cp:revision>5</cp:revision>
  <dcterms:created xsi:type="dcterms:W3CDTF">2017-05-15T17:44:00Z</dcterms:created>
  <dcterms:modified xsi:type="dcterms:W3CDTF">2017-05-15T18:23:00Z</dcterms:modified>
</cp:coreProperties>
</file>